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540423" w14:textId="16CC0264" w:rsidR="00440EBF" w:rsidRPr="00CC1E8B" w:rsidRDefault="00CC1E8B" w:rsidP="002F2543">
      <w:pPr>
        <w:pStyle w:val="Heading2"/>
        <w:rPr>
          <w:sz w:val="24"/>
          <w:szCs w:val="24"/>
        </w:rPr>
      </w:pPr>
      <w:r w:rsidRPr="00CC1E8B">
        <w:rPr>
          <w:sz w:val="24"/>
          <w:szCs w:val="24"/>
        </w:rPr>
        <w:t>Chapter 2</w:t>
      </w:r>
      <w:r w:rsidRPr="00CC1E8B">
        <w:rPr>
          <w:rFonts w:hint="eastAsia"/>
          <w:sz w:val="24"/>
          <w:szCs w:val="24"/>
        </w:rPr>
        <w:t xml:space="preserve"> </w:t>
      </w:r>
      <w:r w:rsidRPr="00CC1E8B">
        <w:rPr>
          <w:sz w:val="24"/>
          <w:szCs w:val="24"/>
        </w:rPr>
        <w:t>Application Layer</w:t>
      </w:r>
    </w:p>
    <w:p w14:paraId="6C5CE0B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Here are 50 multiple-choice quiz questions with answer keys based on the PDF document:</w:t>
      </w:r>
    </w:p>
    <w:p w14:paraId="42254D28" w14:textId="77777777" w:rsidR="00CC1E8B" w:rsidRPr="00CC1E8B" w:rsidRDefault="00CC1E8B" w:rsidP="00CC1E8B">
      <w:pPr>
        <w:rPr>
          <w:sz w:val="22"/>
          <w:szCs w:val="22"/>
        </w:rPr>
      </w:pPr>
    </w:p>
    <w:p w14:paraId="2C0DC3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. What is the main function of the Application Layer?</w:t>
      </w:r>
    </w:p>
    <w:p w14:paraId="270F533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manage physical connections</w:t>
      </w:r>
    </w:p>
    <w:p w14:paraId="11F923C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provide services to end-user applications</w:t>
      </w:r>
    </w:p>
    <w:p w14:paraId="1DDF44B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route data packets</w:t>
      </w:r>
    </w:p>
    <w:p w14:paraId="195CFBA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encrypt data</w:t>
      </w:r>
    </w:p>
    <w:p w14:paraId="40910DCB" w14:textId="77777777" w:rsidR="00CC1E8B" w:rsidRPr="00CC1E8B" w:rsidRDefault="00CC1E8B" w:rsidP="00CC1E8B">
      <w:pPr>
        <w:rPr>
          <w:sz w:val="22"/>
          <w:szCs w:val="22"/>
        </w:rPr>
      </w:pPr>
    </w:p>
    <w:p w14:paraId="17CB078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. Which of the following is NOT an example of an application layer protocol?</w:t>
      </w:r>
    </w:p>
    <w:p w14:paraId="62EBA2C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04D067A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SMTP</w:t>
      </w:r>
    </w:p>
    <w:p w14:paraId="4A24ACA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DNS</w:t>
      </w:r>
    </w:p>
    <w:p w14:paraId="7C009E1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CP</w:t>
      </w:r>
    </w:p>
    <w:p w14:paraId="70131759" w14:textId="77777777" w:rsidR="00CC1E8B" w:rsidRPr="00CC1E8B" w:rsidRDefault="00CC1E8B" w:rsidP="00CC1E8B">
      <w:pPr>
        <w:rPr>
          <w:sz w:val="22"/>
          <w:szCs w:val="22"/>
        </w:rPr>
      </w:pPr>
    </w:p>
    <w:p w14:paraId="27739B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. What does SMTP stand for?</w:t>
      </w:r>
    </w:p>
    <w:p w14:paraId="191EAC9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Simple Mail Transfer Protocol</w:t>
      </w:r>
    </w:p>
    <w:p w14:paraId="48D010B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Secure Message Transmission Protocol</w:t>
      </w:r>
    </w:p>
    <w:p w14:paraId="711D4F7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System Mail Transfer Protocol</w:t>
      </w:r>
    </w:p>
    <w:p w14:paraId="0C7E30B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tandard Mail Transmission Protocol</w:t>
      </w:r>
    </w:p>
    <w:p w14:paraId="19A24110" w14:textId="77777777" w:rsidR="00CC1E8B" w:rsidRPr="00CC1E8B" w:rsidRDefault="00CC1E8B" w:rsidP="00CC1E8B">
      <w:pPr>
        <w:rPr>
          <w:sz w:val="22"/>
          <w:szCs w:val="22"/>
        </w:rPr>
      </w:pPr>
    </w:p>
    <w:p w14:paraId="00A6C05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4. Which protocol is used for retrieving email from a server?</w:t>
      </w:r>
    </w:p>
    <w:p w14:paraId="182D353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SMTP</w:t>
      </w:r>
    </w:p>
    <w:p w14:paraId="195FBC5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HTTP</w:t>
      </w:r>
    </w:p>
    <w:p w14:paraId="08C8A1B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IMAP</w:t>
      </w:r>
    </w:p>
    <w:p w14:paraId="13F0DEB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FTP</w:t>
      </w:r>
    </w:p>
    <w:p w14:paraId="03C7A14C" w14:textId="77777777" w:rsidR="00CC1E8B" w:rsidRPr="00CC1E8B" w:rsidRDefault="00CC1E8B" w:rsidP="00CC1E8B">
      <w:pPr>
        <w:rPr>
          <w:sz w:val="22"/>
          <w:szCs w:val="22"/>
        </w:rPr>
      </w:pPr>
    </w:p>
    <w:p w14:paraId="1C839E5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5. What is the purpose of DNS?</w:t>
      </w:r>
    </w:p>
    <w:p w14:paraId="005D400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encrypt web traffic</w:t>
      </w:r>
    </w:p>
    <w:p w14:paraId="146D863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b) To compress data</w:t>
      </w:r>
    </w:p>
    <w:p w14:paraId="48C313B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translate domain names to IP addresses</w:t>
      </w:r>
    </w:p>
    <w:p w14:paraId="7ED7F2E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route data packets</w:t>
      </w:r>
    </w:p>
    <w:p w14:paraId="0E39EC1F" w14:textId="77777777" w:rsidR="00CC1E8B" w:rsidRPr="00CC1E8B" w:rsidRDefault="00CC1E8B" w:rsidP="00CC1E8B">
      <w:pPr>
        <w:rPr>
          <w:sz w:val="22"/>
          <w:szCs w:val="22"/>
        </w:rPr>
      </w:pPr>
    </w:p>
    <w:p w14:paraId="5F24297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6. Which architecture does not have a dedicated server?</w:t>
      </w:r>
    </w:p>
    <w:p w14:paraId="0958A48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lient-server</w:t>
      </w:r>
    </w:p>
    <w:p w14:paraId="28ABF1F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eer-to-peer</w:t>
      </w:r>
    </w:p>
    <w:p w14:paraId="676F137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entralized</w:t>
      </w:r>
    </w:p>
    <w:p w14:paraId="2B4A513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Hierarchical</w:t>
      </w:r>
    </w:p>
    <w:p w14:paraId="56D7897C" w14:textId="77777777" w:rsidR="00CC1E8B" w:rsidRPr="00CC1E8B" w:rsidRDefault="00CC1E8B" w:rsidP="00CC1E8B">
      <w:pPr>
        <w:rPr>
          <w:sz w:val="22"/>
          <w:szCs w:val="22"/>
        </w:rPr>
      </w:pPr>
    </w:p>
    <w:p w14:paraId="25C24F9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7. What is a socket in network programming?</w:t>
      </w:r>
    </w:p>
    <w:p w14:paraId="2A74ED4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A type of network cable</w:t>
      </w:r>
    </w:p>
    <w:p w14:paraId="62BFECA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An interface between application and transport layers</w:t>
      </w:r>
    </w:p>
    <w:p w14:paraId="77E6820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A security protocol</w:t>
      </w:r>
    </w:p>
    <w:p w14:paraId="6118468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A type of routing algorithm</w:t>
      </w:r>
    </w:p>
    <w:p w14:paraId="62E2226E" w14:textId="77777777" w:rsidR="00CC1E8B" w:rsidRPr="00CC1E8B" w:rsidRDefault="00CC1E8B" w:rsidP="00CC1E8B">
      <w:pPr>
        <w:rPr>
          <w:sz w:val="22"/>
          <w:szCs w:val="22"/>
        </w:rPr>
      </w:pPr>
    </w:p>
    <w:p w14:paraId="184FD37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8. Which transport layer protocol provides reliable, ordered delivery?</w:t>
      </w:r>
    </w:p>
    <w:p w14:paraId="49705F9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UDP</w:t>
      </w:r>
    </w:p>
    <w:p w14:paraId="770FD1C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CP</w:t>
      </w:r>
    </w:p>
    <w:p w14:paraId="34EFF31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HTTP</w:t>
      </w:r>
    </w:p>
    <w:p w14:paraId="744EC3B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FTP</w:t>
      </w:r>
    </w:p>
    <w:p w14:paraId="56880CEF" w14:textId="77777777" w:rsidR="00CC1E8B" w:rsidRPr="00CC1E8B" w:rsidRDefault="00CC1E8B" w:rsidP="00CC1E8B">
      <w:pPr>
        <w:rPr>
          <w:sz w:val="22"/>
          <w:szCs w:val="22"/>
        </w:rPr>
      </w:pPr>
    </w:p>
    <w:p w14:paraId="3C65235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9. What is the default port number for HTTP?</w:t>
      </w:r>
    </w:p>
    <w:p w14:paraId="0F0A67E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21</w:t>
      </w:r>
    </w:p>
    <w:p w14:paraId="1D40B67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25</w:t>
      </w:r>
    </w:p>
    <w:p w14:paraId="56A52A9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80</w:t>
      </w:r>
    </w:p>
    <w:p w14:paraId="195F5BD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443</w:t>
      </w:r>
    </w:p>
    <w:p w14:paraId="39784A01" w14:textId="77777777" w:rsidR="00CC1E8B" w:rsidRPr="00CC1E8B" w:rsidRDefault="00CC1E8B" w:rsidP="00CC1E8B">
      <w:pPr>
        <w:rPr>
          <w:sz w:val="22"/>
          <w:szCs w:val="22"/>
        </w:rPr>
      </w:pPr>
    </w:p>
    <w:p w14:paraId="56BBE4E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0. What does CDN stand for?</w:t>
      </w:r>
    </w:p>
    <w:p w14:paraId="014931E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ontent Delivery Network</w:t>
      </w:r>
    </w:p>
    <w:p w14:paraId="700C6FC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b) Central Data Node</w:t>
      </w:r>
    </w:p>
    <w:p w14:paraId="28288DE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ompressed Data Network</w:t>
      </w:r>
    </w:p>
    <w:p w14:paraId="36D93BF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Client Distribution Network</w:t>
      </w:r>
    </w:p>
    <w:p w14:paraId="6641180B" w14:textId="77777777" w:rsidR="00CC1E8B" w:rsidRPr="00CC1E8B" w:rsidRDefault="00CC1E8B" w:rsidP="00CC1E8B">
      <w:pPr>
        <w:rPr>
          <w:sz w:val="22"/>
          <w:szCs w:val="22"/>
        </w:rPr>
      </w:pPr>
    </w:p>
    <w:p w14:paraId="6A44582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1. Which HTTP method is used to request a resource from a server?</w:t>
      </w:r>
    </w:p>
    <w:p w14:paraId="5AF5C6A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POST</w:t>
      </w:r>
    </w:p>
    <w:p w14:paraId="21D3A8C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GET</w:t>
      </w:r>
    </w:p>
    <w:p w14:paraId="4FFE8A2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PUT</w:t>
      </w:r>
    </w:p>
    <w:p w14:paraId="7307967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ELETE</w:t>
      </w:r>
    </w:p>
    <w:p w14:paraId="3BF7DECA" w14:textId="77777777" w:rsidR="00CC1E8B" w:rsidRPr="00CC1E8B" w:rsidRDefault="00CC1E8B" w:rsidP="00CC1E8B">
      <w:pPr>
        <w:rPr>
          <w:sz w:val="22"/>
          <w:szCs w:val="22"/>
        </w:rPr>
      </w:pPr>
    </w:p>
    <w:p w14:paraId="2F2ACDB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2. What is the purpose of a cookie in web applications?</w:t>
      </w:r>
    </w:p>
    <w:p w14:paraId="1821BEC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encrypt data</w:t>
      </w:r>
    </w:p>
    <w:p w14:paraId="61A0394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compress files</w:t>
      </w:r>
    </w:p>
    <w:p w14:paraId="5AC204A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maintain state information</w:t>
      </w:r>
    </w:p>
    <w:p w14:paraId="603851E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route network traffic</w:t>
      </w:r>
    </w:p>
    <w:p w14:paraId="3E046C44" w14:textId="77777777" w:rsidR="00CC1E8B" w:rsidRPr="00CC1E8B" w:rsidRDefault="00CC1E8B" w:rsidP="00CC1E8B">
      <w:pPr>
        <w:rPr>
          <w:sz w:val="22"/>
          <w:szCs w:val="22"/>
        </w:rPr>
      </w:pPr>
    </w:p>
    <w:p w14:paraId="4ABA468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3. Which protocol is used for secure web browsing?</w:t>
      </w:r>
    </w:p>
    <w:p w14:paraId="6731142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60DF8F0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HTTPS</w:t>
      </w:r>
    </w:p>
    <w:p w14:paraId="7B7E34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FTP</w:t>
      </w:r>
    </w:p>
    <w:p w14:paraId="33A9D3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3B8EBBB1" w14:textId="77777777" w:rsidR="00CC1E8B" w:rsidRPr="00CC1E8B" w:rsidRDefault="00CC1E8B" w:rsidP="00CC1E8B">
      <w:pPr>
        <w:rPr>
          <w:sz w:val="22"/>
          <w:szCs w:val="22"/>
        </w:rPr>
      </w:pPr>
    </w:p>
    <w:p w14:paraId="6DC345B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4. What is the main advantage of peer-to-peer architecture?</w:t>
      </w:r>
    </w:p>
    <w:p w14:paraId="7755BA0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Centralized control</w:t>
      </w:r>
    </w:p>
    <w:p w14:paraId="2ECF25E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Improved security</w:t>
      </w:r>
    </w:p>
    <w:p w14:paraId="5BEE6DD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Scalability</w:t>
      </w:r>
    </w:p>
    <w:p w14:paraId="64F8467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implified management</w:t>
      </w:r>
    </w:p>
    <w:p w14:paraId="50FCBF80" w14:textId="77777777" w:rsidR="00CC1E8B" w:rsidRPr="00CC1E8B" w:rsidRDefault="00CC1E8B" w:rsidP="00CC1E8B">
      <w:pPr>
        <w:rPr>
          <w:sz w:val="22"/>
          <w:szCs w:val="22"/>
        </w:rPr>
      </w:pPr>
    </w:p>
    <w:p w14:paraId="0B4B826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5. Which of the following is NOT a type of DNS record?</w:t>
      </w:r>
    </w:p>
    <w:p w14:paraId="6AD7127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A</w:t>
      </w:r>
    </w:p>
    <w:p w14:paraId="57EB758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b) MX</w:t>
      </w:r>
    </w:p>
    <w:p w14:paraId="7F07CAD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NAME</w:t>
      </w:r>
    </w:p>
    <w:p w14:paraId="68FCEF3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HTTP</w:t>
      </w:r>
    </w:p>
    <w:p w14:paraId="3DDDB385" w14:textId="77777777" w:rsidR="00CC1E8B" w:rsidRPr="00CC1E8B" w:rsidRDefault="00CC1E8B" w:rsidP="00CC1E8B">
      <w:pPr>
        <w:rPr>
          <w:sz w:val="22"/>
          <w:szCs w:val="22"/>
        </w:rPr>
      </w:pPr>
    </w:p>
    <w:p w14:paraId="7D3CB83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6. What is the purpose of DASH in video streaming?</w:t>
      </w:r>
    </w:p>
    <w:p w14:paraId="1D746AC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compress video files</w:t>
      </w:r>
    </w:p>
    <w:p w14:paraId="163128B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encrypt video data</w:t>
      </w:r>
    </w:p>
    <w:p w14:paraId="76F4A95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adapt video quality based on network conditions</w:t>
      </w:r>
    </w:p>
    <w:p w14:paraId="2311177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create video thumbnails</w:t>
      </w:r>
    </w:p>
    <w:p w14:paraId="3010F3C3" w14:textId="77777777" w:rsidR="00CC1E8B" w:rsidRPr="00CC1E8B" w:rsidRDefault="00CC1E8B" w:rsidP="00CC1E8B">
      <w:pPr>
        <w:rPr>
          <w:sz w:val="22"/>
          <w:szCs w:val="22"/>
        </w:rPr>
      </w:pPr>
    </w:p>
    <w:p w14:paraId="15643B1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7. Which protocol is used for voice over IP applications?</w:t>
      </w:r>
    </w:p>
    <w:p w14:paraId="413C6EA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466DA91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FTP</w:t>
      </w:r>
    </w:p>
    <w:p w14:paraId="77FD194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SIP</w:t>
      </w:r>
    </w:p>
    <w:p w14:paraId="43BF493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61D3CB17" w14:textId="77777777" w:rsidR="00CC1E8B" w:rsidRPr="00CC1E8B" w:rsidRDefault="00CC1E8B" w:rsidP="00CC1E8B">
      <w:pPr>
        <w:rPr>
          <w:sz w:val="22"/>
          <w:szCs w:val="22"/>
        </w:rPr>
      </w:pPr>
    </w:p>
    <w:p w14:paraId="15230BF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8. What is the main function of a Web cache?</w:t>
      </w:r>
    </w:p>
    <w:p w14:paraId="7C8E0D8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tore frequently accessed web pages</w:t>
      </w:r>
    </w:p>
    <w:p w14:paraId="70AA640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encrypt web traffic</w:t>
      </w:r>
    </w:p>
    <w:p w14:paraId="53CCA5A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compress web pages</w:t>
      </w:r>
    </w:p>
    <w:p w14:paraId="6CFCDA2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block malicious websites</w:t>
      </w:r>
    </w:p>
    <w:p w14:paraId="1EB3FBEB" w14:textId="77777777" w:rsidR="00CC1E8B" w:rsidRPr="00CC1E8B" w:rsidRDefault="00CC1E8B" w:rsidP="00CC1E8B">
      <w:pPr>
        <w:rPr>
          <w:sz w:val="22"/>
          <w:szCs w:val="22"/>
        </w:rPr>
      </w:pPr>
    </w:p>
    <w:p w14:paraId="79D42F0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19. Which of the following is an example of a peer-to-peer application?</w:t>
      </w:r>
    </w:p>
    <w:p w14:paraId="5C1DE6E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Email</w:t>
      </w:r>
    </w:p>
    <w:p w14:paraId="02301C6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Web browsing</w:t>
      </w:r>
    </w:p>
    <w:p w14:paraId="0ABDCE1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BitTorrent</w:t>
      </w:r>
    </w:p>
    <w:p w14:paraId="2E9837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NS lookup</w:t>
      </w:r>
    </w:p>
    <w:p w14:paraId="5A4A3DD7" w14:textId="77777777" w:rsidR="00CC1E8B" w:rsidRPr="00CC1E8B" w:rsidRDefault="00CC1E8B" w:rsidP="00CC1E8B">
      <w:pPr>
        <w:rPr>
          <w:sz w:val="22"/>
          <w:szCs w:val="22"/>
        </w:rPr>
      </w:pPr>
    </w:p>
    <w:p w14:paraId="6D333A8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0. What is the purpose of the "If-Modified-Since" header in HTTP?</w:t>
      </w:r>
    </w:p>
    <w:p w14:paraId="6159584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client's preferred language</w:t>
      </w:r>
    </w:p>
    <w:p w14:paraId="3B9BC8B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b) To request only updated content since a specific date</w:t>
      </w:r>
    </w:p>
    <w:p w14:paraId="626F440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an expiration date for the response</w:t>
      </w:r>
    </w:p>
    <w:p w14:paraId="6190D76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indicate the size of the requested resource</w:t>
      </w:r>
    </w:p>
    <w:p w14:paraId="318ED651" w14:textId="77777777" w:rsidR="00CC1E8B" w:rsidRPr="00CC1E8B" w:rsidRDefault="00CC1E8B" w:rsidP="00CC1E8B">
      <w:pPr>
        <w:rPr>
          <w:sz w:val="22"/>
          <w:szCs w:val="22"/>
        </w:rPr>
      </w:pPr>
    </w:p>
    <w:p w14:paraId="4FC09FE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1. Which transport layer protocol does DNS primarily use?</w:t>
      </w:r>
    </w:p>
    <w:p w14:paraId="2BC3C09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CP</w:t>
      </w:r>
    </w:p>
    <w:p w14:paraId="0FBFCF2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UDP</w:t>
      </w:r>
    </w:p>
    <w:p w14:paraId="4C7BA9E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HTTP</w:t>
      </w:r>
    </w:p>
    <w:p w14:paraId="3F327B8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0B8A9983" w14:textId="77777777" w:rsidR="00CC1E8B" w:rsidRPr="00CC1E8B" w:rsidRDefault="00CC1E8B" w:rsidP="00CC1E8B">
      <w:pPr>
        <w:rPr>
          <w:sz w:val="22"/>
          <w:szCs w:val="22"/>
        </w:rPr>
      </w:pPr>
    </w:p>
    <w:p w14:paraId="5F2FF90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2. What is the main purpose of a manifest file in DASH?</w:t>
      </w:r>
    </w:p>
    <w:p w14:paraId="4E7245F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list available video qualities</w:t>
      </w:r>
    </w:p>
    <w:p w14:paraId="10F39B5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compress video data</w:t>
      </w:r>
    </w:p>
    <w:p w14:paraId="6C9BBE7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encrypt video streams</w:t>
      </w:r>
    </w:p>
    <w:p w14:paraId="2DE77F6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store user preferences</w:t>
      </w:r>
    </w:p>
    <w:p w14:paraId="34BCB2AB" w14:textId="77777777" w:rsidR="00CC1E8B" w:rsidRPr="00CC1E8B" w:rsidRDefault="00CC1E8B" w:rsidP="00CC1E8B">
      <w:pPr>
        <w:rPr>
          <w:sz w:val="22"/>
          <w:szCs w:val="22"/>
        </w:rPr>
      </w:pPr>
    </w:p>
    <w:p w14:paraId="461F22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3. Which of the following is NOT a challenge in video streaming?</w:t>
      </w:r>
    </w:p>
    <w:p w14:paraId="337428E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Variable network conditions</w:t>
      </w:r>
    </w:p>
    <w:p w14:paraId="0A514D6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Heterogeneous client devices</w:t>
      </w:r>
    </w:p>
    <w:p w14:paraId="6C143AF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 xml:space="preserve">c) </w:t>
      </w:r>
      <w:proofErr w:type="gramStart"/>
      <w:r w:rsidRPr="00CC1E8B">
        <w:rPr>
          <w:sz w:val="22"/>
          <w:szCs w:val="22"/>
        </w:rPr>
        <w:t>Large</w:t>
      </w:r>
      <w:proofErr w:type="gramEnd"/>
      <w:r w:rsidRPr="00CC1E8B">
        <w:rPr>
          <w:sz w:val="22"/>
          <w:szCs w:val="22"/>
        </w:rPr>
        <w:t xml:space="preserve"> file sizes</w:t>
      </w:r>
    </w:p>
    <w:p w14:paraId="5F26226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 xml:space="preserve">d) Limited </w:t>
      </w:r>
      <w:proofErr w:type="spellStart"/>
      <w:r w:rsidRPr="00CC1E8B">
        <w:rPr>
          <w:sz w:val="22"/>
          <w:szCs w:val="22"/>
        </w:rPr>
        <w:t>color</w:t>
      </w:r>
      <w:proofErr w:type="spellEnd"/>
      <w:r w:rsidRPr="00CC1E8B">
        <w:rPr>
          <w:sz w:val="22"/>
          <w:szCs w:val="22"/>
        </w:rPr>
        <w:t xml:space="preserve"> depth</w:t>
      </w:r>
    </w:p>
    <w:p w14:paraId="751DC7BD" w14:textId="77777777" w:rsidR="00CC1E8B" w:rsidRPr="00CC1E8B" w:rsidRDefault="00CC1E8B" w:rsidP="00CC1E8B">
      <w:pPr>
        <w:rPr>
          <w:sz w:val="22"/>
          <w:szCs w:val="22"/>
        </w:rPr>
      </w:pPr>
    </w:p>
    <w:p w14:paraId="1284982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4. What is the purpose of the MX record in DNS?</w:t>
      </w:r>
    </w:p>
    <w:p w14:paraId="03CE82D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IP address of a domain</w:t>
      </w:r>
    </w:p>
    <w:p w14:paraId="247F189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define mail server for a domain</w:t>
      </w:r>
    </w:p>
    <w:p w14:paraId="3ADE936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create an alias for a domain name</w:t>
      </w:r>
    </w:p>
    <w:p w14:paraId="07C97B4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set the authoritative name server</w:t>
      </w:r>
    </w:p>
    <w:p w14:paraId="191839FF" w14:textId="77777777" w:rsidR="00CC1E8B" w:rsidRPr="00CC1E8B" w:rsidRDefault="00CC1E8B" w:rsidP="00CC1E8B">
      <w:pPr>
        <w:rPr>
          <w:sz w:val="22"/>
          <w:szCs w:val="22"/>
        </w:rPr>
      </w:pPr>
    </w:p>
    <w:p w14:paraId="5175BD8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5. Which protocol is used for secure email transmission?</w:t>
      </w:r>
    </w:p>
    <w:p w14:paraId="2CF4F8B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SMTP</w:t>
      </w:r>
    </w:p>
    <w:p w14:paraId="4CF5D34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b) POP3</w:t>
      </w:r>
    </w:p>
    <w:p w14:paraId="0DB6317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IMAP</w:t>
      </w:r>
    </w:p>
    <w:p w14:paraId="2195703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S</w:t>
      </w:r>
    </w:p>
    <w:p w14:paraId="2A90E0CA" w14:textId="77777777" w:rsidR="00CC1E8B" w:rsidRPr="00CC1E8B" w:rsidRDefault="00CC1E8B" w:rsidP="00CC1E8B">
      <w:pPr>
        <w:rPr>
          <w:sz w:val="22"/>
          <w:szCs w:val="22"/>
        </w:rPr>
      </w:pPr>
    </w:p>
    <w:p w14:paraId="130C6CA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6. What is the main advantage of using a CDN?</w:t>
      </w:r>
    </w:p>
    <w:p w14:paraId="5EB09F7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Reduced latency for geographically distributed users</w:t>
      </w:r>
    </w:p>
    <w:p w14:paraId="38E1F0B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Increased security of content</w:t>
      </w:r>
    </w:p>
    <w:p w14:paraId="4EDD8D6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Lower bandwidth costs for content providers</w:t>
      </w:r>
    </w:p>
    <w:p w14:paraId="248777B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implified content management</w:t>
      </w:r>
    </w:p>
    <w:p w14:paraId="77EC9E81" w14:textId="77777777" w:rsidR="00CC1E8B" w:rsidRPr="00CC1E8B" w:rsidRDefault="00CC1E8B" w:rsidP="00CC1E8B">
      <w:pPr>
        <w:rPr>
          <w:sz w:val="22"/>
          <w:szCs w:val="22"/>
        </w:rPr>
      </w:pPr>
    </w:p>
    <w:p w14:paraId="4B89AF3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7. Which of the following is NOT a method of addressing processes in network communication?</w:t>
      </w:r>
    </w:p>
    <w:p w14:paraId="7C14215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IP address</w:t>
      </w:r>
    </w:p>
    <w:p w14:paraId="2B507F5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ort number</w:t>
      </w:r>
    </w:p>
    <w:p w14:paraId="4A3314C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MAC address</w:t>
      </w:r>
    </w:p>
    <w:p w14:paraId="24B1427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ocket</w:t>
      </w:r>
    </w:p>
    <w:p w14:paraId="01B0C769" w14:textId="77777777" w:rsidR="00CC1E8B" w:rsidRPr="00CC1E8B" w:rsidRDefault="00CC1E8B" w:rsidP="00CC1E8B">
      <w:pPr>
        <w:rPr>
          <w:sz w:val="22"/>
          <w:szCs w:val="22"/>
        </w:rPr>
      </w:pPr>
    </w:p>
    <w:p w14:paraId="75DECB1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8. What is the purpose of the HTTP HEAD method?</w:t>
      </w:r>
    </w:p>
    <w:p w14:paraId="7F229AF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retrieve the headers of a resource without the body</w:t>
      </w:r>
    </w:p>
    <w:p w14:paraId="6DA08DB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send data to the server</w:t>
      </w:r>
    </w:p>
    <w:p w14:paraId="436A5D8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delete a resource on the server</w:t>
      </w:r>
    </w:p>
    <w:p w14:paraId="6293FEF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update an existing resource</w:t>
      </w:r>
    </w:p>
    <w:p w14:paraId="7FBA6B7E" w14:textId="77777777" w:rsidR="00CC1E8B" w:rsidRPr="00CC1E8B" w:rsidRDefault="00CC1E8B" w:rsidP="00CC1E8B">
      <w:pPr>
        <w:rPr>
          <w:sz w:val="22"/>
          <w:szCs w:val="22"/>
        </w:rPr>
      </w:pPr>
    </w:p>
    <w:p w14:paraId="2DBACF4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29. Which layer of the OSI model does the Application Layer correspond to?</w:t>
      </w:r>
    </w:p>
    <w:p w14:paraId="72AF0FF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Layer 5</w:t>
      </w:r>
    </w:p>
    <w:p w14:paraId="4103640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Layer 6</w:t>
      </w:r>
    </w:p>
    <w:p w14:paraId="3A20FB2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Layer 7</w:t>
      </w:r>
    </w:p>
    <w:p w14:paraId="1E4F806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Layer 4</w:t>
      </w:r>
    </w:p>
    <w:p w14:paraId="459D8461" w14:textId="77777777" w:rsidR="00CC1E8B" w:rsidRPr="00CC1E8B" w:rsidRDefault="00CC1E8B" w:rsidP="00CC1E8B">
      <w:pPr>
        <w:rPr>
          <w:sz w:val="22"/>
          <w:szCs w:val="22"/>
        </w:rPr>
      </w:pPr>
    </w:p>
    <w:p w14:paraId="46EC5B4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0. What is the main difference between TCP and UDP?</w:t>
      </w:r>
    </w:p>
    <w:p w14:paraId="747664B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a) TCP is connectionless, UDP is connection-oriented</w:t>
      </w:r>
    </w:p>
    <w:p w14:paraId="7D01D97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CP provides reliable delivery, UDP does not</w:t>
      </w:r>
    </w:p>
    <w:p w14:paraId="4B001A6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CP is faster than UDP</w:t>
      </w:r>
    </w:p>
    <w:p w14:paraId="5E026EA2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UDP supports flow control, TCP does not</w:t>
      </w:r>
    </w:p>
    <w:p w14:paraId="2B288BF1" w14:textId="77777777" w:rsidR="00CC1E8B" w:rsidRPr="00CC1E8B" w:rsidRDefault="00CC1E8B" w:rsidP="00CC1E8B">
      <w:pPr>
        <w:rPr>
          <w:sz w:val="22"/>
          <w:szCs w:val="22"/>
        </w:rPr>
      </w:pPr>
    </w:p>
    <w:p w14:paraId="4D8D79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1. What is the purpose of the TTL field in DNS records?</w:t>
      </w:r>
    </w:p>
    <w:p w14:paraId="4773C6F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maximum number of hops for a packet</w:t>
      </w:r>
    </w:p>
    <w:p w14:paraId="3FA4772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indicate how long the record should be cached</w:t>
      </w:r>
    </w:p>
    <w:p w14:paraId="237AE37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priority of the record</w:t>
      </w:r>
    </w:p>
    <w:p w14:paraId="3C7501B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encrypt the record data</w:t>
      </w:r>
    </w:p>
    <w:p w14:paraId="20F21E0A" w14:textId="77777777" w:rsidR="00CC1E8B" w:rsidRPr="00CC1E8B" w:rsidRDefault="00CC1E8B" w:rsidP="00CC1E8B">
      <w:pPr>
        <w:rPr>
          <w:sz w:val="22"/>
          <w:szCs w:val="22"/>
        </w:rPr>
      </w:pPr>
    </w:p>
    <w:p w14:paraId="0377179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2. Which of the following is NOT a benefit of persistent HTTP connections?</w:t>
      </w:r>
    </w:p>
    <w:p w14:paraId="0AD19B6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Reduced latency for subsequent requests</w:t>
      </w:r>
    </w:p>
    <w:p w14:paraId="2644AA0C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Lower CPU and memory usage on servers</w:t>
      </w:r>
    </w:p>
    <w:p w14:paraId="333C5518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Ability to pipeline requests</w:t>
      </w:r>
    </w:p>
    <w:p w14:paraId="2C993F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Increased security</w:t>
      </w:r>
    </w:p>
    <w:p w14:paraId="04C838E5" w14:textId="77777777" w:rsidR="00CC1E8B" w:rsidRPr="00CC1E8B" w:rsidRDefault="00CC1E8B" w:rsidP="00CC1E8B">
      <w:pPr>
        <w:rPr>
          <w:sz w:val="22"/>
          <w:szCs w:val="22"/>
        </w:rPr>
      </w:pPr>
    </w:p>
    <w:p w14:paraId="103B5E3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3. What is the main purpose of the MIME type in HTTP headers?</w:t>
      </w:r>
    </w:p>
    <w:p w14:paraId="509B3B1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specify the encoding of the content</w:t>
      </w:r>
    </w:p>
    <w:p w14:paraId="6E363DD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type of content being transferred</w:t>
      </w:r>
    </w:p>
    <w:p w14:paraId="31EF373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compression method for the content</w:t>
      </w:r>
    </w:p>
    <w:p w14:paraId="41256E2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caching policy for the content</w:t>
      </w:r>
    </w:p>
    <w:p w14:paraId="6CBB3214" w14:textId="77777777" w:rsidR="00CC1E8B" w:rsidRPr="00CC1E8B" w:rsidRDefault="00CC1E8B" w:rsidP="00CC1E8B">
      <w:pPr>
        <w:rPr>
          <w:sz w:val="22"/>
          <w:szCs w:val="22"/>
        </w:rPr>
      </w:pPr>
    </w:p>
    <w:p w14:paraId="647D0C0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4. Which protocol is used for transferring files between a client and server?</w:t>
      </w:r>
    </w:p>
    <w:p w14:paraId="2C43053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222CE4C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SMTP</w:t>
      </w:r>
    </w:p>
    <w:p w14:paraId="2F527F0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FTP</w:t>
      </w:r>
    </w:p>
    <w:p w14:paraId="0AE0720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NS</w:t>
      </w:r>
    </w:p>
    <w:p w14:paraId="77071E13" w14:textId="77777777" w:rsidR="00CC1E8B" w:rsidRPr="00CC1E8B" w:rsidRDefault="00CC1E8B" w:rsidP="00CC1E8B">
      <w:pPr>
        <w:rPr>
          <w:sz w:val="22"/>
          <w:szCs w:val="22"/>
        </w:rPr>
      </w:pPr>
    </w:p>
    <w:p w14:paraId="6719A5C7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5. What is the purpose of the "Accept" header in HTTP requests?</w:t>
      </w:r>
    </w:p>
    <w:p w14:paraId="5DF9AC4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a) To specify the types of content the client can process</w:t>
      </w:r>
    </w:p>
    <w:p w14:paraId="4E5298E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indicate the preferred language for the response</w:t>
      </w:r>
    </w:p>
    <w:p w14:paraId="51C0947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maximum size of the response</w:t>
      </w:r>
    </w:p>
    <w:p w14:paraId="640D263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authentication method</w:t>
      </w:r>
    </w:p>
    <w:p w14:paraId="3CA43095" w14:textId="77777777" w:rsidR="00CC1E8B" w:rsidRPr="00CC1E8B" w:rsidRDefault="00CC1E8B" w:rsidP="00CC1E8B">
      <w:pPr>
        <w:rPr>
          <w:sz w:val="22"/>
          <w:szCs w:val="22"/>
        </w:rPr>
      </w:pPr>
    </w:p>
    <w:p w14:paraId="01E89FC5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6. Which of the following is NOT a type of web caching?</w:t>
      </w:r>
    </w:p>
    <w:p w14:paraId="544601A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Browser caching</w:t>
      </w:r>
    </w:p>
    <w:p w14:paraId="1CBA99F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Proxy caching</w:t>
      </w:r>
    </w:p>
    <w:p w14:paraId="3DB1AD5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CDN caching</w:t>
      </w:r>
    </w:p>
    <w:p w14:paraId="6452B75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DNS caching</w:t>
      </w:r>
    </w:p>
    <w:p w14:paraId="0C32276D" w14:textId="77777777" w:rsidR="00CC1E8B" w:rsidRPr="00CC1E8B" w:rsidRDefault="00CC1E8B" w:rsidP="00CC1E8B">
      <w:pPr>
        <w:rPr>
          <w:sz w:val="22"/>
          <w:szCs w:val="22"/>
        </w:rPr>
      </w:pPr>
    </w:p>
    <w:p w14:paraId="7B1F272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7. What is the main advantage of using UDP for DNS queries?</w:t>
      </w:r>
    </w:p>
    <w:p w14:paraId="752F24D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Guaranteed delivery of packets</w:t>
      </w:r>
    </w:p>
    <w:p w14:paraId="2CA451C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Lower latency</w:t>
      </w:r>
    </w:p>
    <w:p w14:paraId="36E0F4EA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 xml:space="preserve">c) </w:t>
      </w:r>
      <w:proofErr w:type="gramStart"/>
      <w:r w:rsidRPr="00CC1E8B">
        <w:rPr>
          <w:sz w:val="22"/>
          <w:szCs w:val="22"/>
        </w:rPr>
        <w:t>Better</w:t>
      </w:r>
      <w:proofErr w:type="gramEnd"/>
      <w:r w:rsidRPr="00CC1E8B">
        <w:rPr>
          <w:sz w:val="22"/>
          <w:szCs w:val="22"/>
        </w:rPr>
        <w:t xml:space="preserve"> congestion control</w:t>
      </w:r>
    </w:p>
    <w:p w14:paraId="6F20776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Improved security</w:t>
      </w:r>
    </w:p>
    <w:p w14:paraId="1CAA728D" w14:textId="77777777" w:rsidR="00CC1E8B" w:rsidRPr="00CC1E8B" w:rsidRDefault="00CC1E8B" w:rsidP="00CC1E8B">
      <w:pPr>
        <w:rPr>
          <w:sz w:val="22"/>
          <w:szCs w:val="22"/>
        </w:rPr>
      </w:pPr>
    </w:p>
    <w:p w14:paraId="51F95E3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8. Which protocol is used for real-time video conferencing?</w:t>
      </w:r>
    </w:p>
    <w:p w14:paraId="66A1544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HTTP</w:t>
      </w:r>
    </w:p>
    <w:p w14:paraId="562A1263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FTP</w:t>
      </w:r>
    </w:p>
    <w:p w14:paraId="27103276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RTP</w:t>
      </w:r>
    </w:p>
    <w:p w14:paraId="336CB22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SMTP</w:t>
      </w:r>
    </w:p>
    <w:p w14:paraId="503A98C0" w14:textId="77777777" w:rsidR="00CC1E8B" w:rsidRPr="00CC1E8B" w:rsidRDefault="00CC1E8B" w:rsidP="00CC1E8B">
      <w:pPr>
        <w:rPr>
          <w:sz w:val="22"/>
          <w:szCs w:val="22"/>
        </w:rPr>
      </w:pPr>
    </w:p>
    <w:p w14:paraId="7302EFD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39. What is the purpose of the "Origin" header in HTTP requests?</w:t>
      </w:r>
    </w:p>
    <w:p w14:paraId="52B8E3A0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a) To indicate the IP address of the client</w:t>
      </w:r>
    </w:p>
    <w:p w14:paraId="1A015229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To specify the domain that initiated the request</w:t>
      </w:r>
    </w:p>
    <w:p w14:paraId="3FB9AAFD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c) To set the preferred language for the response</w:t>
      </w:r>
    </w:p>
    <w:p w14:paraId="50E1794F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To define the caching policy for the response</w:t>
      </w:r>
    </w:p>
    <w:p w14:paraId="5F3CA6C6" w14:textId="77777777" w:rsidR="00CC1E8B" w:rsidRPr="00CC1E8B" w:rsidRDefault="00CC1E8B" w:rsidP="00CC1E8B">
      <w:pPr>
        <w:rPr>
          <w:sz w:val="22"/>
          <w:szCs w:val="22"/>
        </w:rPr>
      </w:pPr>
    </w:p>
    <w:p w14:paraId="34D6D6C4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40. Which of the following is NOT a method of improving web performance?</w:t>
      </w:r>
    </w:p>
    <w:p w14:paraId="30F9F911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lastRenderedPageBreak/>
        <w:t>a) Content compression</w:t>
      </w:r>
    </w:p>
    <w:p w14:paraId="00D4CF2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b) Minification of resources</w:t>
      </w:r>
    </w:p>
    <w:p w14:paraId="7F1CCE8E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 xml:space="preserve">c) Use of </w:t>
      </w:r>
      <w:proofErr w:type="spellStart"/>
      <w:r w:rsidRPr="00CC1E8B">
        <w:rPr>
          <w:sz w:val="22"/>
          <w:szCs w:val="22"/>
        </w:rPr>
        <w:t>CDNs</w:t>
      </w:r>
      <w:proofErr w:type="spellEnd"/>
    </w:p>
    <w:p w14:paraId="0F2D1C4B" w14:textId="77777777" w:rsidR="00CC1E8B" w:rsidRPr="00CC1E8B" w:rsidRDefault="00CC1E8B" w:rsidP="00CC1E8B">
      <w:pPr>
        <w:rPr>
          <w:sz w:val="22"/>
          <w:szCs w:val="22"/>
        </w:rPr>
      </w:pPr>
      <w:r w:rsidRPr="00CC1E8B">
        <w:rPr>
          <w:sz w:val="22"/>
          <w:szCs w:val="22"/>
        </w:rPr>
        <w:t>d) Increasing the number of HTTP requests</w:t>
      </w:r>
    </w:p>
    <w:sectPr w:rsidR="00CC1E8B" w:rsidRPr="00CC1E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MDA2NzYyNjcwsjRS0lEKTi0uzszPAykwqgUADpZRZSwAAAA="/>
  </w:docVars>
  <w:rsids>
    <w:rsidRoot w:val="00440EBF"/>
    <w:rsid w:val="00097107"/>
    <w:rsid w:val="002F2543"/>
    <w:rsid w:val="0032450C"/>
    <w:rsid w:val="00440EBF"/>
    <w:rsid w:val="00794286"/>
    <w:rsid w:val="00855BC7"/>
    <w:rsid w:val="00CC1E8B"/>
    <w:rsid w:val="00CD3C50"/>
    <w:rsid w:val="00D27BFE"/>
    <w:rsid w:val="00EB5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132F02"/>
  <w15:chartTrackingRefBased/>
  <w15:docId w15:val="{62135D98-E557-4BFB-93D6-83669EFB2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0EB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EB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40EB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0EB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40EB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EB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EB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EB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EB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0EB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40EB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0EB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40EB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EB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EB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EB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EB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40EB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B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EB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40EB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40EB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40EB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40EB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40EB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EB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EB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40EB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56</Words>
  <Characters>5455</Characters>
  <Application>Microsoft Office Word</Application>
  <DocSecurity>0</DocSecurity>
  <Lines>45</Lines>
  <Paragraphs>12</Paragraphs>
  <ScaleCrop>false</ScaleCrop>
  <Company/>
  <LinksUpToDate>false</LinksUpToDate>
  <CharactersWithSpaces>6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2T00:01:00Z</dcterms:created>
  <dcterms:modified xsi:type="dcterms:W3CDTF">2024-10-02T00:03:00Z</dcterms:modified>
</cp:coreProperties>
</file>